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3408C7" w14:textId="49E343D3" w:rsidR="0095151F" w:rsidRPr="00183D48" w:rsidRDefault="008C2E7F" w:rsidP="002F50F3">
      <w:pPr>
        <w:ind w:left="2160" w:right="-1800" w:firstLine="720"/>
        <w:rPr>
          <w:rFonts w:ascii="Arial" w:hAnsi="Arial" w:cs="Arial"/>
          <w:b/>
        </w:rPr>
      </w:pPr>
      <w:r>
        <w:rPr>
          <w:b/>
        </w:rPr>
        <w:t xml:space="preserve">               </w:t>
      </w:r>
      <w:r w:rsidR="00A67A4E">
        <w:rPr>
          <w:b/>
        </w:rPr>
        <w:t xml:space="preserve">                 </w:t>
      </w:r>
      <w:r w:rsidR="0064707A" w:rsidRPr="0064707A">
        <w:rPr>
          <w:b/>
        </w:rPr>
        <w:t xml:space="preserve"> </w:t>
      </w:r>
    </w:p>
    <w:p w14:paraId="64416F0A" w14:textId="77777777" w:rsidR="008C2E7F" w:rsidRPr="00183D48" w:rsidRDefault="008C2E7F" w:rsidP="008C2E7F">
      <w:pPr>
        <w:rPr>
          <w:rFonts w:ascii="Arial" w:hAnsi="Arial" w:cs="Arial"/>
          <w:b/>
        </w:rPr>
      </w:pPr>
    </w:p>
    <w:p w14:paraId="3D4DCE0A" w14:textId="310BB338" w:rsidR="008C2E7F" w:rsidRDefault="00183D48" w:rsidP="002140F5">
      <w:pPr>
        <w:rPr>
          <w:rFonts w:ascii="Arial" w:hAnsi="Arial" w:cs="Arial"/>
          <w:b/>
        </w:rPr>
      </w:pPr>
      <w:proofErr w:type="spellStart"/>
      <w:r w:rsidRPr="00183D48">
        <w:rPr>
          <w:rFonts w:ascii="Arial" w:hAnsi="Arial" w:cs="Arial"/>
          <w:b/>
        </w:rPr>
        <w:t>Carthell</w:t>
      </w:r>
      <w:proofErr w:type="spellEnd"/>
      <w:r w:rsidRPr="00183D48">
        <w:rPr>
          <w:rFonts w:ascii="Arial" w:hAnsi="Arial" w:cs="Arial"/>
          <w:b/>
        </w:rPr>
        <w:t xml:space="preserve"> </w:t>
      </w:r>
      <w:proofErr w:type="spellStart"/>
      <w:r w:rsidRPr="00183D48">
        <w:rPr>
          <w:rFonts w:ascii="Arial" w:hAnsi="Arial" w:cs="Arial"/>
          <w:b/>
        </w:rPr>
        <w:t>McCoo</w:t>
      </w:r>
      <w:proofErr w:type="spellEnd"/>
      <w:r w:rsidR="004143F4" w:rsidRPr="00183D48">
        <w:rPr>
          <w:rFonts w:ascii="Arial" w:hAnsi="Arial" w:cs="Arial"/>
        </w:rPr>
        <w:tab/>
        <w:t xml:space="preserve">    </w:t>
      </w:r>
      <w:r w:rsidR="004143F4" w:rsidRPr="00183D48">
        <w:rPr>
          <w:rFonts w:ascii="Arial" w:hAnsi="Arial" w:cs="Arial"/>
          <w:b/>
        </w:rPr>
        <w:t xml:space="preserve"> </w:t>
      </w:r>
      <w:r w:rsidR="002140F5" w:rsidRPr="00183D48">
        <w:rPr>
          <w:rFonts w:ascii="Arial" w:hAnsi="Arial" w:cs="Arial"/>
          <w:b/>
        </w:rPr>
        <w:tab/>
      </w:r>
      <w:r w:rsidR="002140F5" w:rsidRPr="00183D48">
        <w:rPr>
          <w:rFonts w:ascii="Arial" w:hAnsi="Arial" w:cs="Arial"/>
          <w:b/>
        </w:rPr>
        <w:tab/>
      </w:r>
      <w:r w:rsidR="002140F5" w:rsidRPr="00183D48">
        <w:rPr>
          <w:rFonts w:ascii="Arial" w:hAnsi="Arial" w:cs="Arial"/>
          <w:b/>
        </w:rPr>
        <w:tab/>
      </w:r>
      <w:r w:rsidR="002140F5" w:rsidRPr="00183D48">
        <w:rPr>
          <w:rFonts w:ascii="Arial" w:hAnsi="Arial" w:cs="Arial"/>
          <w:b/>
        </w:rPr>
        <w:tab/>
      </w:r>
      <w:r w:rsidR="002140F5" w:rsidRPr="00183D48">
        <w:rPr>
          <w:rFonts w:ascii="Arial" w:hAnsi="Arial" w:cs="Arial"/>
          <w:b/>
        </w:rPr>
        <w:tab/>
      </w:r>
      <w:r w:rsidR="002140F5" w:rsidRPr="00183D48">
        <w:rPr>
          <w:rFonts w:ascii="Arial" w:hAnsi="Arial" w:cs="Arial"/>
          <w:b/>
        </w:rPr>
        <w:tab/>
      </w:r>
      <w:r w:rsidR="002F50F3">
        <w:rPr>
          <w:rFonts w:ascii="Arial" w:hAnsi="Arial" w:cs="Arial"/>
          <w:b/>
        </w:rPr>
        <w:tab/>
      </w:r>
      <w:r w:rsidR="008C2E7F" w:rsidRPr="00183D48">
        <w:rPr>
          <w:rFonts w:ascii="Arial" w:hAnsi="Arial" w:cs="Arial"/>
          <w:b/>
        </w:rPr>
        <w:t xml:space="preserve">Contact: </w:t>
      </w:r>
      <w:r w:rsidR="002F50F3">
        <w:rPr>
          <w:rFonts w:ascii="Arial" w:hAnsi="Arial" w:cs="Arial"/>
          <w:b/>
        </w:rPr>
        <w:t>480 939-9243</w:t>
      </w:r>
    </w:p>
    <w:p w14:paraId="5D4ECAB8" w14:textId="28E72CD5" w:rsidR="002F50F3" w:rsidRDefault="002F50F3" w:rsidP="002140F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Email: cmccoo@hotmail.com</w:t>
      </w:r>
    </w:p>
    <w:p w14:paraId="08CEA3E1" w14:textId="77777777" w:rsidR="002F50F3" w:rsidRPr="00183D48" w:rsidRDefault="002F50F3" w:rsidP="002140F5">
      <w:pPr>
        <w:rPr>
          <w:rFonts w:ascii="Arial" w:hAnsi="Arial" w:cs="Arial"/>
          <w:b/>
        </w:rPr>
      </w:pPr>
    </w:p>
    <w:p w14:paraId="6CE635B0" w14:textId="47AFB7C7" w:rsidR="008C2E7F" w:rsidRDefault="008C2E7F" w:rsidP="00AA6561">
      <w:pPr>
        <w:tabs>
          <w:tab w:val="left" w:pos="1440"/>
        </w:tabs>
        <w:rPr>
          <w:rFonts w:ascii="Arial" w:hAnsi="Arial" w:cs="Arial"/>
        </w:rPr>
      </w:pPr>
      <w:bookmarkStart w:id="0" w:name="_GoBack"/>
      <w:bookmarkEnd w:id="0"/>
    </w:p>
    <w:p w14:paraId="36B207A3" w14:textId="77777777" w:rsidR="002F50F3" w:rsidRPr="00183D48" w:rsidRDefault="002F50F3" w:rsidP="00AA6561">
      <w:pPr>
        <w:tabs>
          <w:tab w:val="left" w:pos="1440"/>
        </w:tabs>
        <w:rPr>
          <w:rFonts w:ascii="Arial" w:hAnsi="Arial" w:cs="Arial"/>
        </w:rPr>
      </w:pPr>
    </w:p>
    <w:p w14:paraId="56A69BE5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 xml:space="preserve">Profile   </w:t>
      </w:r>
    </w:p>
    <w:p w14:paraId="50B77CE1" w14:textId="13C36DE0" w:rsidR="0068484F" w:rsidRPr="0068484F" w:rsidRDefault="00115641" w:rsidP="0068484F">
      <w:pPr>
        <w:tabs>
          <w:tab w:val="left" w:pos="144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VMware Systems </w:t>
      </w:r>
      <w:r w:rsidR="0042425F">
        <w:rPr>
          <w:rFonts w:ascii="Arial" w:hAnsi="Arial" w:cs="Arial"/>
        </w:rPr>
        <w:t>Admi</w:t>
      </w:r>
      <w:r w:rsidR="00C60848">
        <w:rPr>
          <w:rFonts w:ascii="Arial" w:hAnsi="Arial" w:cs="Arial"/>
        </w:rPr>
        <w:t xml:space="preserve">nistrator </w:t>
      </w:r>
      <w:r w:rsidR="0068484F" w:rsidRPr="0068484F">
        <w:rPr>
          <w:rFonts w:ascii="Arial" w:hAnsi="Arial" w:cs="Arial"/>
        </w:rPr>
        <w:t xml:space="preserve">with over </w:t>
      </w:r>
      <w:r w:rsidR="00C60848">
        <w:rPr>
          <w:rFonts w:ascii="Arial" w:hAnsi="Arial" w:cs="Arial"/>
        </w:rPr>
        <w:t>10</w:t>
      </w:r>
      <w:r w:rsidR="0068484F" w:rsidRPr="0068484F">
        <w:rPr>
          <w:rFonts w:ascii="Arial" w:hAnsi="Arial" w:cs="Arial"/>
        </w:rPr>
        <w:t xml:space="preserve">+ years </w:t>
      </w:r>
      <w:r w:rsidR="009A7C9F">
        <w:rPr>
          <w:rFonts w:ascii="Arial" w:hAnsi="Arial" w:cs="Arial"/>
        </w:rPr>
        <w:t xml:space="preserve">of experience. Recent roles include </w:t>
      </w:r>
      <w:r w:rsidR="0068484F" w:rsidRPr="0068484F">
        <w:rPr>
          <w:rFonts w:ascii="Arial" w:hAnsi="Arial" w:cs="Arial"/>
        </w:rPr>
        <w:t>CITI Group, Maricopa County and Lockheed Martin working with VMware</w:t>
      </w:r>
      <w:r w:rsidR="004130B2">
        <w:rPr>
          <w:rFonts w:ascii="Arial" w:hAnsi="Arial" w:cs="Arial"/>
        </w:rPr>
        <w:t xml:space="preserve"> </w:t>
      </w:r>
      <w:r w:rsidR="00772CAD">
        <w:rPr>
          <w:rFonts w:ascii="Arial" w:hAnsi="Arial" w:cs="Arial"/>
        </w:rPr>
        <w:t>Horizon</w:t>
      </w:r>
      <w:r w:rsidR="0068484F" w:rsidRPr="0068484F">
        <w:rPr>
          <w:rFonts w:ascii="Arial" w:hAnsi="Arial" w:cs="Arial"/>
        </w:rPr>
        <w:t xml:space="preserve">. Areas of expertise include but not limited to VMware vSphere </w:t>
      </w:r>
      <w:proofErr w:type="spellStart"/>
      <w:r w:rsidR="0068484F" w:rsidRPr="0068484F">
        <w:rPr>
          <w:rFonts w:ascii="Arial" w:hAnsi="Arial" w:cs="Arial"/>
        </w:rPr>
        <w:t>ESXi</w:t>
      </w:r>
      <w:proofErr w:type="spellEnd"/>
      <w:r w:rsidR="0068484F" w:rsidRPr="0068484F">
        <w:rPr>
          <w:rFonts w:ascii="Arial" w:hAnsi="Arial" w:cs="Arial"/>
        </w:rPr>
        <w:t xml:space="preserve"> 5.5/6.0/6.5, VMware </w:t>
      </w:r>
      <w:proofErr w:type="spellStart"/>
      <w:r w:rsidR="0068484F" w:rsidRPr="0068484F">
        <w:rPr>
          <w:rFonts w:ascii="Arial" w:hAnsi="Arial" w:cs="Arial"/>
        </w:rPr>
        <w:t>vCenter</w:t>
      </w:r>
      <w:proofErr w:type="spellEnd"/>
      <w:r w:rsidR="0068484F" w:rsidRPr="0068484F">
        <w:rPr>
          <w:rFonts w:ascii="Arial" w:hAnsi="Arial" w:cs="Arial"/>
        </w:rPr>
        <w:t xml:space="preserve"> 5.0/5.1/5.5/6.0/6.56.7, </w:t>
      </w:r>
      <w:proofErr w:type="spellStart"/>
      <w:r w:rsidR="0068484F" w:rsidRPr="0068484F">
        <w:rPr>
          <w:rFonts w:ascii="Arial" w:hAnsi="Arial" w:cs="Arial"/>
        </w:rPr>
        <w:t>vSAN</w:t>
      </w:r>
      <w:proofErr w:type="spellEnd"/>
      <w:r w:rsidR="0068484F" w:rsidRPr="0068484F">
        <w:rPr>
          <w:rFonts w:ascii="Arial" w:hAnsi="Arial" w:cs="Arial"/>
        </w:rPr>
        <w:t xml:space="preserve">, Windows Server 2000/2003/2008/2012/2016, Hyper-V, Windows XP/7/10, </w:t>
      </w:r>
      <w:proofErr w:type="gramStart"/>
      <w:r w:rsidR="0068484F" w:rsidRPr="0068484F">
        <w:rPr>
          <w:rFonts w:ascii="Arial" w:hAnsi="Arial" w:cs="Arial"/>
        </w:rPr>
        <w:t>Active</w:t>
      </w:r>
      <w:proofErr w:type="gramEnd"/>
      <w:r w:rsidR="0068484F" w:rsidRPr="0068484F">
        <w:rPr>
          <w:rFonts w:ascii="Arial" w:hAnsi="Arial" w:cs="Arial"/>
        </w:rPr>
        <w:t xml:space="preserve"> Directory. Installed, configured and deployed VMware Horizon View 7 Virtual Desktop Infrastructure in a Cloud Pod Architecture.</w:t>
      </w:r>
    </w:p>
    <w:p w14:paraId="2A3E91AA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3D66FD00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 xml:space="preserve">Technical Skills  </w:t>
      </w:r>
    </w:p>
    <w:p w14:paraId="3304C576" w14:textId="77777777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VMware: vSphere, </w:t>
      </w:r>
      <w:proofErr w:type="spellStart"/>
      <w:r w:rsidRPr="0068484F">
        <w:rPr>
          <w:rFonts w:ascii="Arial" w:hAnsi="Arial" w:cs="Arial"/>
        </w:rPr>
        <w:t>vCenter</w:t>
      </w:r>
      <w:proofErr w:type="spellEnd"/>
      <w:r w:rsidRPr="0068484F">
        <w:rPr>
          <w:rFonts w:ascii="Arial" w:hAnsi="Arial" w:cs="Arial"/>
        </w:rPr>
        <w:t xml:space="preserve">, </w:t>
      </w:r>
      <w:proofErr w:type="spellStart"/>
      <w:r w:rsidRPr="0068484F">
        <w:rPr>
          <w:rFonts w:ascii="Arial" w:hAnsi="Arial" w:cs="Arial"/>
        </w:rPr>
        <w:t>vSAN</w:t>
      </w:r>
      <w:proofErr w:type="spellEnd"/>
      <w:r w:rsidRPr="0068484F">
        <w:rPr>
          <w:rFonts w:ascii="Arial" w:hAnsi="Arial" w:cs="Arial"/>
        </w:rPr>
        <w:t xml:space="preserve">, </w:t>
      </w:r>
      <w:proofErr w:type="spellStart"/>
      <w:r w:rsidRPr="0068484F">
        <w:rPr>
          <w:rFonts w:ascii="Arial" w:hAnsi="Arial" w:cs="Arial"/>
        </w:rPr>
        <w:t>vMotion</w:t>
      </w:r>
      <w:proofErr w:type="spellEnd"/>
      <w:r w:rsidRPr="0068484F">
        <w:rPr>
          <w:rFonts w:ascii="Arial" w:hAnsi="Arial" w:cs="Arial"/>
        </w:rPr>
        <w:t xml:space="preserve">, </w:t>
      </w:r>
      <w:proofErr w:type="spellStart"/>
      <w:r w:rsidRPr="0068484F">
        <w:rPr>
          <w:rFonts w:ascii="Arial" w:hAnsi="Arial" w:cs="Arial"/>
        </w:rPr>
        <w:t>ESXi</w:t>
      </w:r>
      <w:proofErr w:type="spellEnd"/>
      <w:r w:rsidRPr="0068484F">
        <w:rPr>
          <w:rFonts w:ascii="Arial" w:hAnsi="Arial" w:cs="Arial"/>
        </w:rPr>
        <w:t>, Horizon View</w:t>
      </w:r>
    </w:p>
    <w:p w14:paraId="59181F40" w14:textId="45653573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Workstations: Windows NT, XP, Windows 7, Windows 10, Linux, Mac OSX</w:t>
      </w:r>
      <w:r w:rsidR="002B529F">
        <w:rPr>
          <w:rFonts w:ascii="Arial" w:hAnsi="Arial" w:cs="Arial"/>
        </w:rPr>
        <w:t>]</w:t>
      </w:r>
      <w:r w:rsidR="00FB53D3">
        <w:rPr>
          <w:rFonts w:ascii="Arial" w:hAnsi="Arial" w:cs="Arial"/>
        </w:rPr>
        <w:t>qq</w:t>
      </w:r>
    </w:p>
    <w:p w14:paraId="0D73BCDC" w14:textId="77777777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Servers: Windows 2003, 2008, 2012, 2016, VMware </w:t>
      </w:r>
      <w:proofErr w:type="spellStart"/>
      <w:r w:rsidRPr="0068484F">
        <w:rPr>
          <w:rFonts w:ascii="Arial" w:hAnsi="Arial" w:cs="Arial"/>
        </w:rPr>
        <w:t>ESXi</w:t>
      </w:r>
      <w:proofErr w:type="spellEnd"/>
      <w:r w:rsidRPr="0068484F">
        <w:rPr>
          <w:rFonts w:ascii="Arial" w:hAnsi="Arial" w:cs="Arial"/>
        </w:rPr>
        <w:t xml:space="preserve"> 6</w:t>
      </w:r>
    </w:p>
    <w:p w14:paraId="2C20F8E6" w14:textId="77777777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Active Directory: GPO, Groups, Users and Computers Management, Hyper v</w:t>
      </w:r>
    </w:p>
    <w:p w14:paraId="07F95325" w14:textId="77777777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Applications: Microsoft Office, Outlook, Microsoft SQL Server, WebEx, MS Exchange, IIS, , Remedy, Adobe CS, Symantec Ghost, Kronos Workforce Timekeeping, </w:t>
      </w:r>
      <w:proofErr w:type="spellStart"/>
      <w:r w:rsidRPr="0068484F">
        <w:rPr>
          <w:rFonts w:ascii="Arial" w:hAnsi="Arial" w:cs="Arial"/>
        </w:rPr>
        <w:t>Yardi</w:t>
      </w:r>
      <w:proofErr w:type="spellEnd"/>
      <w:r w:rsidRPr="0068484F">
        <w:rPr>
          <w:rFonts w:ascii="Arial" w:hAnsi="Arial" w:cs="Arial"/>
        </w:rPr>
        <w:t>, Citrix</w:t>
      </w:r>
    </w:p>
    <w:p w14:paraId="02F75FC7" w14:textId="77777777" w:rsidR="0068484F" w:rsidRPr="0068484F" w:rsidRDefault="0068484F" w:rsidP="0068484F">
      <w:pPr>
        <w:numPr>
          <w:ilvl w:val="0"/>
          <w:numId w:val="2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Hardware: Desktop PC, Laptops Android, Blackberry, IPhone, Cisco switches and routers, wireless routers, network printer</w:t>
      </w:r>
    </w:p>
    <w:p w14:paraId="672204A5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51DEA74F" w14:textId="65C56E1E" w:rsidR="008E400E" w:rsidRDefault="008E400E" w:rsidP="0068484F">
      <w:pPr>
        <w:tabs>
          <w:tab w:val="left" w:pos="14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xperience</w:t>
      </w:r>
    </w:p>
    <w:p w14:paraId="175E6414" w14:textId="706FDD3D" w:rsidR="008E400E" w:rsidRPr="0068484F" w:rsidRDefault="008E400E" w:rsidP="008E400E">
      <w:pPr>
        <w:tabs>
          <w:tab w:val="left" w:pos="14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u w:val="single"/>
        </w:rPr>
        <w:t>Leave Of Absence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  <w:t>July 2019 – April 2020</w:t>
      </w:r>
    </w:p>
    <w:p w14:paraId="39453F07" w14:textId="0C37684D" w:rsidR="008E400E" w:rsidRDefault="008E400E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8E400E">
        <w:rPr>
          <w:rFonts w:ascii="Arial" w:hAnsi="Arial" w:cs="Arial"/>
          <w:b/>
          <w:bCs/>
        </w:rPr>
        <w:t>Full-time caregiver during family member's illness</w:t>
      </w:r>
    </w:p>
    <w:p w14:paraId="308FCAA8" w14:textId="77777777" w:rsidR="008E400E" w:rsidRDefault="008E400E" w:rsidP="0068484F">
      <w:pPr>
        <w:tabs>
          <w:tab w:val="left" w:pos="1440"/>
        </w:tabs>
        <w:rPr>
          <w:rFonts w:ascii="Arial" w:hAnsi="Arial" w:cs="Arial"/>
          <w:b/>
          <w:bCs/>
        </w:rPr>
      </w:pPr>
    </w:p>
    <w:p w14:paraId="22E13791" w14:textId="2FD131FB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CITI Group Irving, TX</w:t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</w:r>
      <w:r w:rsidR="002D7B36">
        <w:rPr>
          <w:rFonts w:ascii="Arial" w:hAnsi="Arial" w:cs="Arial"/>
          <w:b/>
          <w:bCs/>
        </w:rPr>
        <w:tab/>
        <w:t xml:space="preserve">March 2018 – </w:t>
      </w:r>
      <w:r w:rsidR="008E400E">
        <w:rPr>
          <w:rFonts w:ascii="Arial" w:hAnsi="Arial" w:cs="Arial"/>
          <w:b/>
          <w:bCs/>
        </w:rPr>
        <w:t>June 2019</w:t>
      </w:r>
    </w:p>
    <w:p w14:paraId="351D8C98" w14:textId="2630AACD" w:rsidR="0068484F" w:rsidRPr="0068484F" w:rsidRDefault="00236C1B" w:rsidP="0068484F">
      <w:pPr>
        <w:tabs>
          <w:tab w:val="left" w:pos="14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Virtual Desktop Engineer </w:t>
      </w:r>
    </w:p>
    <w:p w14:paraId="49A771AB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Provide level 3 support of infrastructure that provides access to virtual desktop platforms and applications for more than 140k users in locations across the world. </w:t>
      </w:r>
    </w:p>
    <w:p w14:paraId="37C08DC8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Deployed and configuration of VMware Connection, Composer Servers in Cloud Pod architecture</w:t>
      </w:r>
      <w:r w:rsidR="00FD55BC">
        <w:rPr>
          <w:rFonts w:ascii="Arial" w:hAnsi="Arial" w:cs="Arial"/>
        </w:rPr>
        <w:t>.</w:t>
      </w:r>
    </w:p>
    <w:p w14:paraId="710BF145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VDI Pool Engineering / Design decisions (Full Clone / Linked Clone)</w:t>
      </w:r>
      <w:r w:rsidR="009545C9">
        <w:rPr>
          <w:rFonts w:ascii="Arial" w:hAnsi="Arial" w:cs="Arial"/>
        </w:rPr>
        <w:t>.</w:t>
      </w:r>
    </w:p>
    <w:p w14:paraId="7233C612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erformed VM builds and deployments, Golden image design and depl</w:t>
      </w:r>
      <w:r w:rsidR="00420898">
        <w:rPr>
          <w:rFonts w:ascii="Arial" w:hAnsi="Arial" w:cs="Arial"/>
        </w:rPr>
        <w:t>o</w:t>
      </w:r>
      <w:r w:rsidRPr="0068484F">
        <w:rPr>
          <w:rFonts w:ascii="Arial" w:hAnsi="Arial" w:cs="Arial"/>
        </w:rPr>
        <w:t>yments</w:t>
      </w:r>
      <w:r w:rsidR="009545C9">
        <w:rPr>
          <w:rFonts w:ascii="Arial" w:hAnsi="Arial" w:cs="Arial"/>
        </w:rPr>
        <w:t>.</w:t>
      </w:r>
    </w:p>
    <w:p w14:paraId="474290DB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Maintained Wyse, HP, and Dell Thin Client Edge Devices and Thin Print and administered Citrix Receiver</w:t>
      </w:r>
      <w:r w:rsidR="00E62641">
        <w:rPr>
          <w:rFonts w:ascii="Arial" w:hAnsi="Arial" w:cs="Arial"/>
        </w:rPr>
        <w:t>.</w:t>
      </w:r>
    </w:p>
    <w:p w14:paraId="5FBC0630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vided Level 3 Technical Support to users and other IT Department</w:t>
      </w:r>
      <w:r w:rsidR="00420898">
        <w:rPr>
          <w:rFonts w:ascii="Arial" w:hAnsi="Arial" w:cs="Arial"/>
        </w:rPr>
        <w:t>s</w:t>
      </w:r>
    </w:p>
    <w:p w14:paraId="4B46371A" w14:textId="77777777" w:rsidR="0068484F" w:rsidRPr="0068484F" w:rsidRDefault="0068484F" w:rsidP="00415962">
      <w:pPr>
        <w:numPr>
          <w:ilvl w:val="0"/>
          <w:numId w:val="3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Horizon 7.6, Thin App, </w:t>
      </w:r>
      <w:proofErr w:type="spellStart"/>
      <w:r w:rsidRPr="0068484F">
        <w:rPr>
          <w:rFonts w:ascii="Arial" w:hAnsi="Arial" w:cs="Arial"/>
        </w:rPr>
        <w:t>Ivanti</w:t>
      </w:r>
      <w:proofErr w:type="spellEnd"/>
      <w:r w:rsidRPr="0068484F">
        <w:rPr>
          <w:rFonts w:ascii="Arial" w:hAnsi="Arial" w:cs="Arial"/>
        </w:rPr>
        <w:t xml:space="preserve"> </w:t>
      </w:r>
      <w:proofErr w:type="spellStart"/>
      <w:r w:rsidRPr="0068484F">
        <w:rPr>
          <w:rFonts w:ascii="Arial" w:hAnsi="Arial" w:cs="Arial"/>
        </w:rPr>
        <w:t>AppSense</w:t>
      </w:r>
      <w:proofErr w:type="spellEnd"/>
      <w:r w:rsidRPr="0068484F">
        <w:rPr>
          <w:rFonts w:ascii="Arial" w:hAnsi="Arial" w:cs="Arial"/>
        </w:rPr>
        <w:t xml:space="preserve">, SCCM, Citrix, </w:t>
      </w:r>
      <w:proofErr w:type="spellStart"/>
      <w:r w:rsidRPr="0068484F">
        <w:rPr>
          <w:rFonts w:ascii="Arial" w:hAnsi="Arial" w:cs="Arial"/>
        </w:rPr>
        <w:t>vCenter</w:t>
      </w:r>
      <w:proofErr w:type="spellEnd"/>
      <w:r w:rsidRPr="0068484F">
        <w:rPr>
          <w:rFonts w:ascii="Arial" w:hAnsi="Arial" w:cs="Arial"/>
        </w:rPr>
        <w:t xml:space="preserve"> 6.7</w:t>
      </w:r>
    </w:p>
    <w:p w14:paraId="5FBCCE37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693FF1CA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Maricopa County Phoenix, AZ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  <w:t>January 2016 – February 2018</w:t>
      </w:r>
    </w:p>
    <w:p w14:paraId="552BBC1B" w14:textId="6634D34D" w:rsidR="0068484F" w:rsidRPr="0068484F" w:rsidRDefault="00115641" w:rsidP="0068484F">
      <w:pPr>
        <w:tabs>
          <w:tab w:val="left" w:pos="14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Mware VDI Systems Administrator</w:t>
      </w:r>
    </w:p>
    <w:p w14:paraId="09DC3CF7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As member of the Datacenter team, </w:t>
      </w:r>
      <w:r w:rsidR="0042374E">
        <w:rPr>
          <w:rFonts w:ascii="Arial" w:hAnsi="Arial" w:cs="Arial"/>
        </w:rPr>
        <w:t xml:space="preserve">was </w:t>
      </w:r>
      <w:r w:rsidRPr="0068484F">
        <w:rPr>
          <w:rFonts w:ascii="Arial" w:hAnsi="Arial" w:cs="Arial"/>
        </w:rPr>
        <w:t xml:space="preserve">tasked with installing, configuring and rollout </w:t>
      </w:r>
      <w:r w:rsidR="00255962">
        <w:rPr>
          <w:rFonts w:ascii="Arial" w:hAnsi="Arial" w:cs="Arial"/>
        </w:rPr>
        <w:t xml:space="preserve">of </w:t>
      </w:r>
      <w:r w:rsidRPr="0068484F">
        <w:rPr>
          <w:rFonts w:ascii="Arial" w:hAnsi="Arial" w:cs="Arial"/>
        </w:rPr>
        <w:t>Maricopa county’s VDI environment.</w:t>
      </w:r>
    </w:p>
    <w:p w14:paraId="611B8B72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Golden Image design, deployment, management and monthly updates.</w:t>
      </w:r>
    </w:p>
    <w:p w14:paraId="78C18BB2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Deployment of VMware Connection Servers, VMware Unified Access Gateway, </w:t>
      </w:r>
      <w:proofErr w:type="spellStart"/>
      <w:r w:rsidRPr="0068484F">
        <w:rPr>
          <w:rFonts w:ascii="Arial" w:hAnsi="Arial" w:cs="Arial"/>
        </w:rPr>
        <w:t>vRealize</w:t>
      </w:r>
      <w:proofErr w:type="spellEnd"/>
      <w:r w:rsidRPr="0068484F">
        <w:rPr>
          <w:rFonts w:ascii="Arial" w:hAnsi="Arial" w:cs="Arial"/>
        </w:rPr>
        <w:t xml:space="preserve"> Operations Manager,   </w:t>
      </w:r>
      <w:proofErr w:type="spellStart"/>
      <w:r w:rsidRPr="0068484F">
        <w:rPr>
          <w:rFonts w:ascii="Arial" w:hAnsi="Arial" w:cs="Arial"/>
        </w:rPr>
        <w:t>vCenter</w:t>
      </w:r>
      <w:proofErr w:type="spellEnd"/>
      <w:r w:rsidRPr="0068484F">
        <w:rPr>
          <w:rFonts w:ascii="Arial" w:hAnsi="Arial" w:cs="Arial"/>
        </w:rPr>
        <w:t xml:space="preserve"> Servers, </w:t>
      </w:r>
      <w:proofErr w:type="spellStart"/>
      <w:r w:rsidRPr="0068484F">
        <w:rPr>
          <w:rFonts w:ascii="Arial" w:hAnsi="Arial" w:cs="Arial"/>
        </w:rPr>
        <w:t>vSAN</w:t>
      </w:r>
      <w:proofErr w:type="spellEnd"/>
    </w:p>
    <w:p w14:paraId="34193276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VMware Horizon 7 Engineering /Administrator, Virtual desktops, Linked Clones, with User Environment Manager, and App Volumes for user profile persistence Windows 7 Enterprise / Windows 10 Enterprise</w:t>
      </w:r>
    </w:p>
    <w:p w14:paraId="45B1AA04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  <w:lang w:val="fr-FR"/>
        </w:rPr>
      </w:pPr>
      <w:r w:rsidRPr="0068484F">
        <w:rPr>
          <w:rFonts w:ascii="Arial" w:hAnsi="Arial" w:cs="Arial"/>
          <w:lang w:val="fr-FR"/>
        </w:rPr>
        <w:t>Wyse Device Management Console enterprise deployments</w:t>
      </w:r>
      <w:r w:rsidR="00A73D7C">
        <w:rPr>
          <w:rFonts w:ascii="Arial" w:hAnsi="Arial" w:cs="Arial"/>
          <w:lang w:val="fr-FR"/>
        </w:rPr>
        <w:t xml:space="preserve"> and </w:t>
      </w:r>
      <w:r w:rsidRPr="0068484F">
        <w:rPr>
          <w:rFonts w:ascii="Arial" w:hAnsi="Arial" w:cs="Arial"/>
          <w:lang w:val="fr-FR"/>
        </w:rPr>
        <w:t>support</w:t>
      </w:r>
    </w:p>
    <w:p w14:paraId="4BD42A6D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Health performance monitoring and optimization of virtual infrastructure using </w:t>
      </w:r>
      <w:proofErr w:type="spellStart"/>
      <w:r w:rsidRPr="0068484F">
        <w:rPr>
          <w:rFonts w:ascii="Arial" w:hAnsi="Arial" w:cs="Arial"/>
        </w:rPr>
        <w:t>vRealize</w:t>
      </w:r>
      <w:proofErr w:type="spellEnd"/>
      <w:r w:rsidRPr="0068484F">
        <w:rPr>
          <w:rFonts w:ascii="Arial" w:hAnsi="Arial" w:cs="Arial"/>
        </w:rPr>
        <w:t xml:space="preserve">, </w:t>
      </w:r>
      <w:proofErr w:type="spellStart"/>
      <w:r w:rsidRPr="0068484F">
        <w:rPr>
          <w:rFonts w:ascii="Arial" w:hAnsi="Arial" w:cs="Arial"/>
        </w:rPr>
        <w:t>SolarWinds</w:t>
      </w:r>
      <w:proofErr w:type="spellEnd"/>
      <w:r w:rsidRPr="0068484F">
        <w:rPr>
          <w:rFonts w:ascii="Arial" w:hAnsi="Arial" w:cs="Arial"/>
        </w:rPr>
        <w:t xml:space="preserve">, Dell </w:t>
      </w:r>
      <w:proofErr w:type="spellStart"/>
      <w:r w:rsidRPr="0068484F">
        <w:rPr>
          <w:rFonts w:ascii="Arial" w:hAnsi="Arial" w:cs="Arial"/>
        </w:rPr>
        <w:t>OpenManage</w:t>
      </w:r>
      <w:proofErr w:type="spellEnd"/>
      <w:r w:rsidRPr="0068484F">
        <w:rPr>
          <w:rFonts w:ascii="Arial" w:hAnsi="Arial" w:cs="Arial"/>
        </w:rPr>
        <w:t xml:space="preserve"> Essentials, HP </w:t>
      </w:r>
      <w:proofErr w:type="spellStart"/>
      <w:r w:rsidRPr="0068484F">
        <w:rPr>
          <w:rFonts w:ascii="Arial" w:hAnsi="Arial" w:cs="Arial"/>
        </w:rPr>
        <w:t>OneView</w:t>
      </w:r>
      <w:proofErr w:type="spellEnd"/>
      <w:r w:rsidRPr="0068484F">
        <w:rPr>
          <w:rFonts w:ascii="Arial" w:hAnsi="Arial" w:cs="Arial"/>
        </w:rPr>
        <w:t xml:space="preserve">, 3Par </w:t>
      </w:r>
      <w:proofErr w:type="spellStart"/>
      <w:r w:rsidRPr="0068484F">
        <w:rPr>
          <w:rFonts w:ascii="Arial" w:hAnsi="Arial" w:cs="Arial"/>
        </w:rPr>
        <w:t>StoreServ</w:t>
      </w:r>
      <w:proofErr w:type="spellEnd"/>
    </w:p>
    <w:p w14:paraId="256C82AC" w14:textId="77777777" w:rsidR="0068484F" w:rsidRPr="0068484F" w:rsidRDefault="0068484F" w:rsidP="0068484F">
      <w:pPr>
        <w:numPr>
          <w:ilvl w:val="0"/>
          <w:numId w:val="26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Support of Microsoft Infrastructure Services consisting of Windows Server 2012, Active Directory, MS SQL Server, Certificate Services, Microsoft DNS, IIS, Group Policies, Office 365, DFS, and Windows Server Update Services.</w:t>
      </w:r>
    </w:p>
    <w:p w14:paraId="4EDDC99D" w14:textId="77777777" w:rsidR="0068484F" w:rsidRPr="0068484F" w:rsidRDefault="0068484F" w:rsidP="0068484F">
      <w:pPr>
        <w:ind w:left="360"/>
        <w:rPr>
          <w:rFonts w:ascii="Arial" w:hAnsi="Arial" w:cs="Arial"/>
        </w:rPr>
      </w:pPr>
    </w:p>
    <w:p w14:paraId="2D8C70AA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Lockheed Martin Richland, WA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  <w:t>April 2013 – January 2016</w:t>
      </w:r>
    </w:p>
    <w:p w14:paraId="7FCB016C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>Computer Systems Administrator</w:t>
      </w:r>
    </w:p>
    <w:p w14:paraId="2A027A02" w14:textId="77777777" w:rsidR="0068484F" w:rsidRPr="0068484F" w:rsidRDefault="0068484F" w:rsidP="0068484F">
      <w:pPr>
        <w:numPr>
          <w:ilvl w:val="0"/>
          <w:numId w:val="27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 xml:space="preserve">VMware </w:t>
      </w:r>
      <w:proofErr w:type="spellStart"/>
      <w:r w:rsidRPr="0068484F">
        <w:rPr>
          <w:rFonts w:ascii="Arial" w:hAnsi="Arial" w:cs="Arial"/>
        </w:rPr>
        <w:t>vCenter</w:t>
      </w:r>
      <w:proofErr w:type="spellEnd"/>
      <w:r w:rsidRPr="0068484F">
        <w:rPr>
          <w:rFonts w:ascii="Arial" w:hAnsi="Arial" w:cs="Arial"/>
        </w:rPr>
        <w:t xml:space="preserve"> Administration, Supported multiple </w:t>
      </w:r>
      <w:proofErr w:type="spellStart"/>
      <w:r w:rsidRPr="0068484F">
        <w:rPr>
          <w:rFonts w:ascii="Arial" w:hAnsi="Arial" w:cs="Arial"/>
        </w:rPr>
        <w:t>vCenters</w:t>
      </w:r>
      <w:proofErr w:type="spellEnd"/>
      <w:r w:rsidRPr="0068484F">
        <w:rPr>
          <w:rFonts w:ascii="Arial" w:hAnsi="Arial" w:cs="Arial"/>
        </w:rPr>
        <w:t xml:space="preserve"> and datacenters for production Servers and VDI environment. Templates built and updates, Host patches, VM Server builds. </w:t>
      </w:r>
      <w:proofErr w:type="spellStart"/>
      <w:proofErr w:type="gramStart"/>
      <w:r w:rsidRPr="0068484F">
        <w:rPr>
          <w:rFonts w:ascii="Arial" w:hAnsi="Arial" w:cs="Arial"/>
        </w:rPr>
        <w:t>vSwitch</w:t>
      </w:r>
      <w:proofErr w:type="spellEnd"/>
      <w:proofErr w:type="gramEnd"/>
      <w:r w:rsidRPr="0068484F">
        <w:rPr>
          <w:rFonts w:ascii="Arial" w:hAnsi="Arial" w:cs="Arial"/>
        </w:rPr>
        <w:t xml:space="preserve"> Configuration.</w:t>
      </w:r>
    </w:p>
    <w:p w14:paraId="3C0F5640" w14:textId="77777777" w:rsidR="0068484F" w:rsidRPr="0068484F" w:rsidRDefault="0068484F" w:rsidP="0068484F">
      <w:pPr>
        <w:numPr>
          <w:ilvl w:val="0"/>
          <w:numId w:val="27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Horizon View Administrator, Install, configure and manage a View 6 environment, Pool setup, Linked Clones, VDI session management, Monthly Recompose with approved patches and software of all pools.</w:t>
      </w:r>
    </w:p>
    <w:p w14:paraId="336C9F94" w14:textId="77777777" w:rsidR="0068484F" w:rsidRPr="0068484F" w:rsidRDefault="0068484F" w:rsidP="0068484F">
      <w:pPr>
        <w:numPr>
          <w:ilvl w:val="0"/>
          <w:numId w:val="27"/>
        </w:numPr>
        <w:ind w:left="360"/>
        <w:rPr>
          <w:rFonts w:ascii="Arial" w:hAnsi="Arial" w:cs="Arial"/>
        </w:rPr>
      </w:pPr>
      <w:proofErr w:type="spellStart"/>
      <w:r w:rsidRPr="0068484F">
        <w:rPr>
          <w:rFonts w:ascii="Arial" w:hAnsi="Arial" w:cs="Arial"/>
        </w:rPr>
        <w:t>Teradici</w:t>
      </w:r>
      <w:proofErr w:type="spellEnd"/>
      <w:r w:rsidRPr="0068484F">
        <w:rPr>
          <w:rFonts w:ascii="Arial" w:hAnsi="Arial" w:cs="Arial"/>
        </w:rPr>
        <w:t xml:space="preserve"> Management Console Manage all aspects of Thin Clients in a multiple MC configuration.</w:t>
      </w:r>
    </w:p>
    <w:p w14:paraId="6932D1CC" w14:textId="77777777" w:rsidR="0068484F" w:rsidRPr="0068484F" w:rsidRDefault="0068484F" w:rsidP="0068484F">
      <w:pPr>
        <w:numPr>
          <w:ilvl w:val="0"/>
          <w:numId w:val="27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Reconfigure the Memory, Drives, Network and CPU allocated to a virtual machine.</w:t>
      </w:r>
    </w:p>
    <w:p w14:paraId="5DA76190" w14:textId="77777777" w:rsidR="0068484F" w:rsidRPr="0068484F" w:rsidRDefault="0068484F" w:rsidP="0068484F">
      <w:pPr>
        <w:numPr>
          <w:ilvl w:val="0"/>
          <w:numId w:val="27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Imaged desktop and Laptop computers via PXE, deploying hardware to existing and onboarding employees</w:t>
      </w:r>
    </w:p>
    <w:p w14:paraId="7956C513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10D35C19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Seattle Housing Authority Seattle, WA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  <w:t>January 2010 – January 2012</w:t>
      </w:r>
    </w:p>
    <w:p w14:paraId="1780D7AB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>Applications Specialist / IT Support</w:t>
      </w:r>
    </w:p>
    <w:p w14:paraId="44DE7185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Supporting multiple enterprise level housing application with SQL backend</w:t>
      </w:r>
    </w:p>
    <w:p w14:paraId="24B5D036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Windows 2008 Server Active Directory Administration</w:t>
      </w:r>
    </w:p>
    <w:p w14:paraId="6E0179BC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actively researching service packs (bug fix), keeping application up-to-date</w:t>
      </w:r>
    </w:p>
    <w:p w14:paraId="49A8247F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SQL 2008 Database management, backups, restore, and lite SQL coding</w:t>
      </w:r>
    </w:p>
    <w:p w14:paraId="528CF813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Help lead Kronos Timekeeping system implementation</w:t>
      </w:r>
    </w:p>
    <w:p w14:paraId="0515C5E0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Installed Operating System and Software on new Desktop computers</w:t>
      </w:r>
    </w:p>
    <w:p w14:paraId="2F54D51A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ject lead for Microsoft Office upgrades including compatibility testing and working</w:t>
      </w:r>
    </w:p>
    <w:p w14:paraId="64801F29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with super users insuring the smoothest possible transition for company employees</w:t>
      </w:r>
    </w:p>
    <w:p w14:paraId="22384422" w14:textId="77777777" w:rsidR="0068484F" w:rsidRPr="0068484F" w:rsidRDefault="0068484F" w:rsidP="0068484F">
      <w:pPr>
        <w:numPr>
          <w:ilvl w:val="0"/>
          <w:numId w:val="29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ublished application in Citrix environment, providing centralized management of certain apps, also for creative work around solutions</w:t>
      </w:r>
    </w:p>
    <w:p w14:paraId="639A96D4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3C9931FC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The Bank of New York Mellon Tacoma, WA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>September 2008 – February 2009</w:t>
      </w:r>
    </w:p>
    <w:p w14:paraId="5C1F6AC2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>Help Desk Specialist II / Application Support</w:t>
      </w:r>
    </w:p>
    <w:p w14:paraId="3C4F88FE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vide in-depth day-today support and lead problem solving and implementation efforts for specific technology products and applications</w:t>
      </w:r>
    </w:p>
    <w:p w14:paraId="52473D0F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Daily server maintenance and monitoring via VMware</w:t>
      </w:r>
    </w:p>
    <w:p w14:paraId="11FE388D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Windows Active Directory user account security administration</w:t>
      </w:r>
    </w:p>
    <w:p w14:paraId="60CC335E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Remote customer support via WebEx</w:t>
      </w:r>
    </w:p>
    <w:p w14:paraId="14DB7531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Created new and update existing knowledgebase articles on MS SharePoint sites</w:t>
      </w:r>
    </w:p>
    <w:p w14:paraId="422B9CB0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Applied knowledge of standard products and services to assist and resolve information system problems of callers and other help desk specialists</w:t>
      </w:r>
    </w:p>
    <w:p w14:paraId="1E26D525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Ensured management escalation of high priority issues, prioritize problem resolution efforts and coordinate administrative work between shifts</w:t>
      </w:r>
    </w:p>
    <w:p w14:paraId="52CBB1AD" w14:textId="77777777" w:rsidR="0068484F" w:rsidRPr="0068484F" w:rsidRDefault="0068484F" w:rsidP="0068484F">
      <w:pPr>
        <w:numPr>
          <w:ilvl w:val="0"/>
          <w:numId w:val="31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Led and trained less experienced Help Desk Specialists on assorted technical and customer-service issues and participated in analyzing client-identified issues related to procedures and standards</w:t>
      </w:r>
    </w:p>
    <w:p w14:paraId="6B6C0D64" w14:textId="77777777" w:rsidR="0068484F" w:rsidRPr="0068484F" w:rsidRDefault="0068484F" w:rsidP="0068484F">
      <w:pPr>
        <w:ind w:left="360"/>
        <w:rPr>
          <w:rFonts w:ascii="Arial" w:hAnsi="Arial" w:cs="Arial"/>
        </w:rPr>
      </w:pPr>
    </w:p>
    <w:p w14:paraId="2B4AA379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proofErr w:type="spellStart"/>
      <w:r w:rsidRPr="0068484F">
        <w:rPr>
          <w:rFonts w:ascii="Arial" w:hAnsi="Arial" w:cs="Arial"/>
          <w:b/>
          <w:bCs/>
          <w:u w:val="single"/>
        </w:rPr>
        <w:t>Talisma</w:t>
      </w:r>
      <w:proofErr w:type="spellEnd"/>
      <w:r w:rsidRPr="0068484F">
        <w:rPr>
          <w:rFonts w:ascii="Arial" w:hAnsi="Arial" w:cs="Arial"/>
          <w:b/>
          <w:bCs/>
          <w:u w:val="single"/>
        </w:rPr>
        <w:t xml:space="preserve"> Corporation Bellevue, WA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  <w:t>September 2006 – May 2008</w:t>
      </w:r>
    </w:p>
    <w:p w14:paraId="696E3365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>Application Support Engineer II (CRM)</w:t>
      </w:r>
    </w:p>
    <w:p w14:paraId="43B68CBF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Customer Relationship Management (CRM) software support</w:t>
      </w:r>
    </w:p>
    <w:p w14:paraId="4D425A2C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vided front-end application and back-end database support</w:t>
      </w:r>
    </w:p>
    <w:p w14:paraId="058A1B36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rovided SQL Server database support, replication, basic DTS, database backup and restore</w:t>
      </w:r>
    </w:p>
    <w:p w14:paraId="1E429633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Reproduced customer issue in test lab environment, verifying if issue is on customer side or software issue</w:t>
      </w:r>
    </w:p>
    <w:p w14:paraId="7B88E31D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Developed workaround solutions until hot fix or custom fix could be applied</w:t>
      </w:r>
    </w:p>
    <w:p w14:paraId="4D7DBF67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Collected required troubleshooting data (SQL Profiler trace, App traces, Event Viewer logs) for escalation to development</w:t>
      </w:r>
    </w:p>
    <w:p w14:paraId="6C24B399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Utilized remote access (WebEx) sessions to customer system for troubleshooting</w:t>
      </w:r>
    </w:p>
    <w:p w14:paraId="570AE4F9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Active directory user account management</w:t>
      </w:r>
    </w:p>
    <w:p w14:paraId="57FF0FFA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Worked closely with hosting team to identify and resolve hosted customer application issue</w:t>
      </w:r>
    </w:p>
    <w:p w14:paraId="6F14DCC2" w14:textId="77777777" w:rsidR="0068484F" w:rsidRPr="0068484F" w:rsidRDefault="0068484F" w:rsidP="0068484F">
      <w:pPr>
        <w:numPr>
          <w:ilvl w:val="0"/>
          <w:numId w:val="33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IIS support</w:t>
      </w:r>
    </w:p>
    <w:p w14:paraId="0E65F0BF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77D18302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  <w:u w:val="single"/>
        </w:rPr>
        <w:t>Microsoft Corporation Redmond, WA</w:t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</w:r>
      <w:r w:rsidRPr="0068484F">
        <w:rPr>
          <w:rFonts w:ascii="Arial" w:hAnsi="Arial" w:cs="Arial"/>
          <w:b/>
          <w:bCs/>
        </w:rPr>
        <w:tab/>
        <w:t>August 2005 – February 2006</w:t>
      </w:r>
    </w:p>
    <w:p w14:paraId="3B9BE9B3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>Support Analyst (Contract)</w:t>
      </w:r>
    </w:p>
    <w:p w14:paraId="6761492C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Assisted in supporting Microsoft.com web and business tools in a production environment</w:t>
      </w:r>
    </w:p>
    <w:p w14:paraId="1A411253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Initial point of contact for troubleshooting and issues resolution for all Microsoft.com internal tools</w:t>
      </w:r>
    </w:p>
    <w:p w14:paraId="4D68BEDC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Maintained and monitored Microsoft.com production, beta, IIS and SQL Server environments to meet SLA requirements</w:t>
      </w:r>
    </w:p>
    <w:p w14:paraId="466EED6A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Utilized Terminal services extensively to troubleshoot issues, restart services, examine log files, create FTP accounts and other admin responsibilities</w:t>
      </w:r>
    </w:p>
    <w:p w14:paraId="2896E023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Technologies used included MOM, Cluster Sentinel, IMQ, MSE and others</w:t>
      </w:r>
    </w:p>
    <w:p w14:paraId="3F217662" w14:textId="77777777" w:rsidR="0068484F" w:rsidRPr="0068484F" w:rsidRDefault="0068484F" w:rsidP="0068484F">
      <w:pPr>
        <w:numPr>
          <w:ilvl w:val="0"/>
          <w:numId w:val="35"/>
        </w:numPr>
        <w:ind w:left="360"/>
        <w:rPr>
          <w:rFonts w:ascii="Arial" w:hAnsi="Arial" w:cs="Arial"/>
        </w:rPr>
      </w:pPr>
      <w:r w:rsidRPr="0068484F">
        <w:rPr>
          <w:rFonts w:ascii="Arial" w:hAnsi="Arial" w:cs="Arial"/>
        </w:rPr>
        <w:t>Performed customer error reproduction to pinpoint problem area</w:t>
      </w:r>
    </w:p>
    <w:p w14:paraId="01C75503" w14:textId="77777777" w:rsidR="0068484F" w:rsidRPr="0068484F" w:rsidRDefault="0068484F" w:rsidP="0068484F">
      <w:pPr>
        <w:ind w:left="360"/>
        <w:rPr>
          <w:rFonts w:ascii="Arial" w:hAnsi="Arial" w:cs="Arial"/>
        </w:rPr>
      </w:pPr>
    </w:p>
    <w:p w14:paraId="57150B89" w14:textId="77777777" w:rsidR="0068484F" w:rsidRPr="0068484F" w:rsidRDefault="0068484F" w:rsidP="0068484F">
      <w:pPr>
        <w:ind w:left="360"/>
        <w:rPr>
          <w:rFonts w:ascii="Arial" w:hAnsi="Arial" w:cs="Arial"/>
        </w:rPr>
      </w:pPr>
    </w:p>
    <w:p w14:paraId="5D68707F" w14:textId="77777777" w:rsidR="0068484F" w:rsidRPr="0068484F" w:rsidRDefault="0068484F" w:rsidP="0068484F">
      <w:pPr>
        <w:ind w:left="360" w:firstLine="105"/>
        <w:rPr>
          <w:rFonts w:ascii="Arial" w:hAnsi="Arial" w:cs="Arial"/>
        </w:rPr>
      </w:pPr>
    </w:p>
    <w:p w14:paraId="0AB08DEF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  <w:r w:rsidRPr="0068484F">
        <w:rPr>
          <w:rFonts w:ascii="Arial" w:hAnsi="Arial" w:cs="Arial"/>
        </w:rPr>
        <w:tab/>
        <w:t xml:space="preserve"> </w:t>
      </w:r>
    </w:p>
    <w:p w14:paraId="3241BC7A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068484F">
        <w:rPr>
          <w:rFonts w:ascii="Arial" w:hAnsi="Arial" w:cs="Arial"/>
          <w:b/>
          <w:bCs/>
        </w:rPr>
        <w:t xml:space="preserve">Education  </w:t>
      </w:r>
    </w:p>
    <w:p w14:paraId="1EE86612" w14:textId="77777777" w:rsidR="0002768D" w:rsidRDefault="0068484F" w:rsidP="0068484F">
      <w:pPr>
        <w:tabs>
          <w:tab w:val="left" w:pos="1440"/>
        </w:tabs>
        <w:rPr>
          <w:rFonts w:ascii="Arial" w:hAnsi="Arial" w:cs="Arial"/>
        </w:rPr>
      </w:pPr>
      <w:r w:rsidRPr="0068484F">
        <w:rPr>
          <w:rFonts w:ascii="Arial" w:hAnsi="Arial" w:cs="Arial"/>
        </w:rPr>
        <w:t>Renton Technical College – Washington</w:t>
      </w:r>
      <w:r w:rsidR="0002768D">
        <w:rPr>
          <w:rFonts w:ascii="Arial" w:hAnsi="Arial" w:cs="Arial"/>
        </w:rPr>
        <w:t xml:space="preserve"> -</w:t>
      </w:r>
      <w:r w:rsidRPr="0068484F">
        <w:rPr>
          <w:rFonts w:ascii="Arial" w:hAnsi="Arial" w:cs="Arial"/>
        </w:rPr>
        <w:t xml:space="preserve"> 1997 </w:t>
      </w:r>
      <w:r w:rsidR="0002768D">
        <w:rPr>
          <w:rFonts w:ascii="Arial" w:hAnsi="Arial" w:cs="Arial"/>
        </w:rPr>
        <w:t>–</w:t>
      </w:r>
      <w:r w:rsidRPr="0068484F">
        <w:rPr>
          <w:rFonts w:ascii="Arial" w:hAnsi="Arial" w:cs="Arial"/>
        </w:rPr>
        <w:t xml:space="preserve"> 1999</w:t>
      </w:r>
    </w:p>
    <w:p w14:paraId="54A07A88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  <w:r w:rsidRPr="0068484F">
        <w:rPr>
          <w:rFonts w:ascii="Arial" w:hAnsi="Arial" w:cs="Arial"/>
        </w:rPr>
        <w:t>AAS Degree in Computer Science</w:t>
      </w:r>
    </w:p>
    <w:p w14:paraId="2B89A3E0" w14:textId="77777777" w:rsidR="0068484F" w:rsidRPr="0068484F" w:rsidRDefault="0068484F" w:rsidP="0068484F">
      <w:pPr>
        <w:tabs>
          <w:tab w:val="left" w:pos="1440"/>
        </w:tabs>
        <w:rPr>
          <w:rFonts w:ascii="Arial" w:hAnsi="Arial" w:cs="Arial"/>
        </w:rPr>
      </w:pPr>
    </w:p>
    <w:p w14:paraId="5A609480" w14:textId="77777777" w:rsidR="0068484F" w:rsidRPr="0068484F" w:rsidRDefault="0FBB3889" w:rsidP="0068484F">
      <w:pPr>
        <w:tabs>
          <w:tab w:val="left" w:pos="1440"/>
        </w:tabs>
        <w:rPr>
          <w:rFonts w:ascii="Arial" w:hAnsi="Arial" w:cs="Arial"/>
          <w:b/>
          <w:bCs/>
        </w:rPr>
      </w:pPr>
      <w:r w:rsidRPr="0FBB3889">
        <w:rPr>
          <w:rFonts w:ascii="Arial" w:hAnsi="Arial" w:cs="Arial"/>
          <w:b/>
          <w:bCs/>
        </w:rPr>
        <w:t xml:space="preserve">Continuing Education Coursework  </w:t>
      </w:r>
    </w:p>
    <w:p w14:paraId="43817605" w14:textId="2C34380E" w:rsidR="0FBB3889" w:rsidRDefault="0FBB3889" w:rsidP="0FBB3889">
      <w:pPr>
        <w:numPr>
          <w:ilvl w:val="1"/>
          <w:numId w:val="37"/>
        </w:numPr>
        <w:spacing w:line="259" w:lineRule="auto"/>
        <w:rPr>
          <w:rFonts w:ascii="Arial" w:eastAsia="Arial" w:hAnsi="Arial" w:cs="Arial"/>
          <w:lang w:val="fr-FR"/>
        </w:rPr>
      </w:pPr>
    </w:p>
    <w:p w14:paraId="5837D823" w14:textId="77777777" w:rsidR="0068484F" w:rsidRPr="0068484F" w:rsidRDefault="0068484F" w:rsidP="0068484F">
      <w:pPr>
        <w:ind w:left="360"/>
        <w:rPr>
          <w:rFonts w:ascii="Arial" w:hAnsi="Arial" w:cs="Arial"/>
          <w:lang w:val="fr-FR"/>
        </w:rPr>
      </w:pPr>
    </w:p>
    <w:p w14:paraId="716BABC0" w14:textId="77777777" w:rsidR="0068484F" w:rsidRPr="0017536E" w:rsidRDefault="0068484F" w:rsidP="00AA6561">
      <w:pPr>
        <w:tabs>
          <w:tab w:val="left" w:pos="1440"/>
        </w:tabs>
        <w:rPr>
          <w:rFonts w:ascii="Arial" w:hAnsi="Arial" w:cs="Arial"/>
          <w:lang w:val="fr-FR"/>
        </w:rPr>
      </w:pPr>
    </w:p>
    <w:sectPr w:rsidR="0068484F" w:rsidRPr="0017536E" w:rsidSect="0068484F">
      <w:headerReference w:type="default" r:id="rId11"/>
      <w:pgSz w:w="12240" w:h="15840" w:code="1"/>
      <w:pgMar w:top="360" w:right="450" w:bottom="540" w:left="100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8DE7844" w14:textId="77777777" w:rsidR="00B13204" w:rsidRDefault="00B13204">
      <w:r>
        <w:separator/>
      </w:r>
    </w:p>
  </w:endnote>
  <w:endnote w:type="continuationSeparator" w:id="0">
    <w:p w14:paraId="3AD06536" w14:textId="77777777" w:rsidR="00B13204" w:rsidRDefault="00B13204">
      <w:r>
        <w:continuationSeparator/>
      </w:r>
    </w:p>
  </w:endnote>
  <w:endnote w:type="continuationNotice" w:id="1">
    <w:p w14:paraId="71B8A846" w14:textId="77777777" w:rsidR="00B13204" w:rsidRDefault="00B132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8049F" w14:textId="77777777" w:rsidR="00B13204" w:rsidRDefault="00B13204">
      <w:r>
        <w:separator/>
      </w:r>
    </w:p>
  </w:footnote>
  <w:footnote w:type="continuationSeparator" w:id="0">
    <w:p w14:paraId="4895C7E8" w14:textId="77777777" w:rsidR="00B13204" w:rsidRDefault="00B13204">
      <w:r>
        <w:continuationSeparator/>
      </w:r>
    </w:p>
  </w:footnote>
  <w:footnote w:type="continuationNotice" w:id="1">
    <w:p w14:paraId="15F48BD8" w14:textId="77777777" w:rsidR="00B13204" w:rsidRDefault="00B1320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E262BD" w14:textId="77777777" w:rsidR="00CE35A3" w:rsidRDefault="00183D48" w:rsidP="004143F4">
    <w:r w:rsidRPr="00183D48">
      <w:t>Carthell McCoo</w:t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</w:r>
    <w:r w:rsidR="00CE35A3">
      <w:tab/>
      <w:t xml:space="preserve">           </w:t>
    </w:r>
    <w:r w:rsidR="00CE35A3">
      <w:rPr>
        <w:rStyle w:val="PageNumber"/>
      </w:rPr>
      <w:fldChar w:fldCharType="begin"/>
    </w:r>
    <w:r w:rsidR="00CE35A3">
      <w:rPr>
        <w:rStyle w:val="PageNumber"/>
      </w:rPr>
      <w:instrText xml:space="preserve"> PAGE </w:instrText>
    </w:r>
    <w:r w:rsidR="00CE35A3">
      <w:rPr>
        <w:rStyle w:val="PageNumber"/>
      </w:rPr>
      <w:fldChar w:fldCharType="separate"/>
    </w:r>
    <w:r w:rsidR="008E400E">
      <w:rPr>
        <w:rStyle w:val="PageNumber"/>
        <w:noProof/>
      </w:rPr>
      <w:t>3</w:t>
    </w:r>
    <w:r w:rsidR="00CE35A3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E3E82"/>
    <w:multiLevelType w:val="hybridMultilevel"/>
    <w:tmpl w:val="960E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8B0055"/>
    <w:multiLevelType w:val="hybridMultilevel"/>
    <w:tmpl w:val="E086217E"/>
    <w:lvl w:ilvl="0" w:tplc="52B2F5F8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9D7B8B"/>
    <w:multiLevelType w:val="hybridMultilevel"/>
    <w:tmpl w:val="9B105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F241E8"/>
    <w:multiLevelType w:val="hybridMultilevel"/>
    <w:tmpl w:val="40205F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8596E66"/>
    <w:multiLevelType w:val="hybridMultilevel"/>
    <w:tmpl w:val="26DE73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8956BCC"/>
    <w:multiLevelType w:val="hybridMultilevel"/>
    <w:tmpl w:val="E44CD022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D42BF0"/>
    <w:multiLevelType w:val="hybridMultilevel"/>
    <w:tmpl w:val="BC3CEE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F9451B8"/>
    <w:multiLevelType w:val="hybridMultilevel"/>
    <w:tmpl w:val="9946B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6014E9"/>
    <w:multiLevelType w:val="hybridMultilevel"/>
    <w:tmpl w:val="9690B7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D4A49D7"/>
    <w:multiLevelType w:val="hybridMultilevel"/>
    <w:tmpl w:val="1368CE8A"/>
    <w:lvl w:ilvl="0" w:tplc="7FDCC0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43228D"/>
    <w:multiLevelType w:val="hybridMultilevel"/>
    <w:tmpl w:val="7BFA8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4CA1B07"/>
    <w:multiLevelType w:val="hybridMultilevel"/>
    <w:tmpl w:val="52643146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DF6685"/>
    <w:multiLevelType w:val="hybridMultilevel"/>
    <w:tmpl w:val="B6CA14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9F12C62"/>
    <w:multiLevelType w:val="hybridMultilevel"/>
    <w:tmpl w:val="FB98BA16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4">
    <w:nsid w:val="2F701939"/>
    <w:multiLevelType w:val="hybridMultilevel"/>
    <w:tmpl w:val="CC463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54C5EE8"/>
    <w:multiLevelType w:val="multilevel"/>
    <w:tmpl w:val="513AA3D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6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3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06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78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50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2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9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660" w:hanging="360"/>
      </w:pPr>
      <w:rPr>
        <w:rFonts w:ascii="Wingdings" w:hAnsi="Wingdings"/>
      </w:rPr>
    </w:lvl>
  </w:abstractNum>
  <w:abstractNum w:abstractNumId="16">
    <w:nsid w:val="3CEB354E"/>
    <w:multiLevelType w:val="hybridMultilevel"/>
    <w:tmpl w:val="41B401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0414E65"/>
    <w:multiLevelType w:val="hybridMultilevel"/>
    <w:tmpl w:val="901AB3F2"/>
    <w:lvl w:ilvl="0" w:tplc="C60A27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13098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39415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D6BC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A27E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D8A57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99468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B2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E3E9D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1CC6BF2"/>
    <w:multiLevelType w:val="hybridMultilevel"/>
    <w:tmpl w:val="06E6E390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19">
    <w:nsid w:val="43C77BE8"/>
    <w:multiLevelType w:val="hybridMultilevel"/>
    <w:tmpl w:val="28280C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48D1C5E"/>
    <w:multiLevelType w:val="hybridMultilevel"/>
    <w:tmpl w:val="00868DEC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1">
    <w:nsid w:val="46073918"/>
    <w:multiLevelType w:val="hybridMultilevel"/>
    <w:tmpl w:val="F194617A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4C221E"/>
    <w:multiLevelType w:val="hybridMultilevel"/>
    <w:tmpl w:val="1BB8E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B250949"/>
    <w:multiLevelType w:val="hybridMultilevel"/>
    <w:tmpl w:val="BC9098E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CAE6B62"/>
    <w:multiLevelType w:val="hybridMultilevel"/>
    <w:tmpl w:val="D06EB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B97E13"/>
    <w:multiLevelType w:val="hybridMultilevel"/>
    <w:tmpl w:val="CE262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F762BC"/>
    <w:multiLevelType w:val="hybridMultilevel"/>
    <w:tmpl w:val="35264AD8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66A7726"/>
    <w:multiLevelType w:val="singleLevel"/>
    <w:tmpl w:val="708C44A8"/>
    <w:lvl w:ilvl="0">
      <w:start w:val="1"/>
      <w:numFmt w:val="bullet"/>
      <w:pStyle w:val="ResBullet"/>
      <w:lvlText w:val=""/>
      <w:legacy w:legacy="1" w:legacySpace="0" w:legacyIndent="360"/>
      <w:lvlJc w:val="left"/>
      <w:pPr>
        <w:ind w:left="2232" w:hanging="360"/>
      </w:pPr>
      <w:rPr>
        <w:rFonts w:ascii="Symbol" w:hAnsi="Symbol" w:hint="default"/>
      </w:rPr>
    </w:lvl>
  </w:abstractNum>
  <w:abstractNum w:abstractNumId="28">
    <w:nsid w:val="575C393E"/>
    <w:multiLevelType w:val="hybridMultilevel"/>
    <w:tmpl w:val="7E60B30A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E151495"/>
    <w:multiLevelType w:val="hybridMultilevel"/>
    <w:tmpl w:val="6E16DF72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33410A7"/>
    <w:multiLevelType w:val="hybridMultilevel"/>
    <w:tmpl w:val="877049C4"/>
    <w:lvl w:ilvl="0" w:tplc="7FDCC028">
      <w:numFmt w:val="bullet"/>
      <w:lvlText w:val="•"/>
      <w:lvlJc w:val="left"/>
      <w:pPr>
        <w:ind w:left="1800" w:hanging="144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F367D1"/>
    <w:multiLevelType w:val="hybridMultilevel"/>
    <w:tmpl w:val="247AADCC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32">
    <w:nsid w:val="6804350E"/>
    <w:multiLevelType w:val="hybridMultilevel"/>
    <w:tmpl w:val="A1B66C38"/>
    <w:lvl w:ilvl="0" w:tplc="48848206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A81E0B"/>
    <w:multiLevelType w:val="hybridMultilevel"/>
    <w:tmpl w:val="8F8A2E20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E21302D"/>
    <w:multiLevelType w:val="hybridMultilevel"/>
    <w:tmpl w:val="F19E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FD209A9"/>
    <w:multiLevelType w:val="hybridMultilevel"/>
    <w:tmpl w:val="8A3CBE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C395A26"/>
    <w:multiLevelType w:val="hybridMultilevel"/>
    <w:tmpl w:val="51C8FFDE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37">
    <w:nsid w:val="7ED5186B"/>
    <w:multiLevelType w:val="hybridMultilevel"/>
    <w:tmpl w:val="D8721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EF24B24"/>
    <w:multiLevelType w:val="hybridMultilevel"/>
    <w:tmpl w:val="B930E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8"/>
  </w:num>
  <w:num w:numId="3">
    <w:abstractNumId w:val="31"/>
  </w:num>
  <w:num w:numId="4">
    <w:abstractNumId w:val="13"/>
  </w:num>
  <w:num w:numId="5">
    <w:abstractNumId w:val="20"/>
  </w:num>
  <w:num w:numId="6">
    <w:abstractNumId w:val="36"/>
  </w:num>
  <w:num w:numId="7">
    <w:abstractNumId w:val="33"/>
  </w:num>
  <w:num w:numId="8">
    <w:abstractNumId w:val="17"/>
  </w:num>
  <w:num w:numId="9">
    <w:abstractNumId w:val="6"/>
  </w:num>
  <w:num w:numId="10">
    <w:abstractNumId w:val="19"/>
  </w:num>
  <w:num w:numId="11">
    <w:abstractNumId w:val="8"/>
  </w:num>
  <w:num w:numId="12">
    <w:abstractNumId w:val="3"/>
  </w:num>
  <w:num w:numId="13">
    <w:abstractNumId w:val="35"/>
  </w:num>
  <w:num w:numId="14">
    <w:abstractNumId w:val="15"/>
  </w:num>
  <w:num w:numId="15">
    <w:abstractNumId w:val="16"/>
  </w:num>
  <w:num w:numId="16">
    <w:abstractNumId w:val="4"/>
  </w:num>
  <w:num w:numId="17">
    <w:abstractNumId w:val="14"/>
  </w:num>
  <w:num w:numId="18">
    <w:abstractNumId w:val="22"/>
  </w:num>
  <w:num w:numId="19">
    <w:abstractNumId w:val="12"/>
  </w:num>
  <w:num w:numId="20">
    <w:abstractNumId w:val="23"/>
  </w:num>
  <w:num w:numId="21">
    <w:abstractNumId w:val="24"/>
  </w:num>
  <w:num w:numId="22">
    <w:abstractNumId w:val="29"/>
  </w:num>
  <w:num w:numId="23">
    <w:abstractNumId w:val="28"/>
  </w:num>
  <w:num w:numId="24">
    <w:abstractNumId w:val="32"/>
  </w:num>
  <w:num w:numId="25">
    <w:abstractNumId w:val="9"/>
  </w:num>
  <w:num w:numId="26">
    <w:abstractNumId w:val="7"/>
  </w:num>
  <w:num w:numId="27">
    <w:abstractNumId w:val="38"/>
  </w:num>
  <w:num w:numId="28">
    <w:abstractNumId w:val="11"/>
  </w:num>
  <w:num w:numId="29">
    <w:abstractNumId w:val="25"/>
  </w:num>
  <w:num w:numId="30">
    <w:abstractNumId w:val="1"/>
  </w:num>
  <w:num w:numId="31">
    <w:abstractNumId w:val="2"/>
  </w:num>
  <w:num w:numId="32">
    <w:abstractNumId w:val="30"/>
  </w:num>
  <w:num w:numId="33">
    <w:abstractNumId w:val="34"/>
  </w:num>
  <w:num w:numId="34">
    <w:abstractNumId w:val="21"/>
  </w:num>
  <w:num w:numId="35">
    <w:abstractNumId w:val="37"/>
  </w:num>
  <w:num w:numId="36">
    <w:abstractNumId w:val="5"/>
  </w:num>
  <w:num w:numId="37">
    <w:abstractNumId w:val="10"/>
  </w:num>
  <w:num w:numId="38">
    <w:abstractNumId w:val="26"/>
  </w:num>
  <w:num w:numId="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rYwMTIzMjK2MDNQ0lEKTi0uzszPAykwqgUAO51FCSwAAAA="/>
  </w:docVars>
  <w:rsids>
    <w:rsidRoot w:val="00994139"/>
    <w:rsid w:val="0002768D"/>
    <w:rsid w:val="00032A1F"/>
    <w:rsid w:val="00050E08"/>
    <w:rsid w:val="0005122F"/>
    <w:rsid w:val="00080E22"/>
    <w:rsid w:val="00085AC4"/>
    <w:rsid w:val="000E6ABB"/>
    <w:rsid w:val="00115641"/>
    <w:rsid w:val="00115B8E"/>
    <w:rsid w:val="0017536E"/>
    <w:rsid w:val="00183D48"/>
    <w:rsid w:val="001A2594"/>
    <w:rsid w:val="001B5F07"/>
    <w:rsid w:val="001D04F3"/>
    <w:rsid w:val="001E616F"/>
    <w:rsid w:val="001E73BE"/>
    <w:rsid w:val="002140F5"/>
    <w:rsid w:val="00222E60"/>
    <w:rsid w:val="0023320D"/>
    <w:rsid w:val="00236C1B"/>
    <w:rsid w:val="00241D7C"/>
    <w:rsid w:val="00243935"/>
    <w:rsid w:val="0025097C"/>
    <w:rsid w:val="00255962"/>
    <w:rsid w:val="0027473C"/>
    <w:rsid w:val="00277C14"/>
    <w:rsid w:val="002838E8"/>
    <w:rsid w:val="002A4091"/>
    <w:rsid w:val="002B529F"/>
    <w:rsid w:val="002B548C"/>
    <w:rsid w:val="002D7B36"/>
    <w:rsid w:val="002F50F3"/>
    <w:rsid w:val="00305192"/>
    <w:rsid w:val="003151D7"/>
    <w:rsid w:val="00327FB3"/>
    <w:rsid w:val="00331A7A"/>
    <w:rsid w:val="00381118"/>
    <w:rsid w:val="003A7CD8"/>
    <w:rsid w:val="004130B2"/>
    <w:rsid w:val="004143F4"/>
    <w:rsid w:val="00415962"/>
    <w:rsid w:val="00420898"/>
    <w:rsid w:val="0042374E"/>
    <w:rsid w:val="0042425F"/>
    <w:rsid w:val="00432446"/>
    <w:rsid w:val="004345A5"/>
    <w:rsid w:val="00436537"/>
    <w:rsid w:val="00457C4D"/>
    <w:rsid w:val="00472ACC"/>
    <w:rsid w:val="004A61BE"/>
    <w:rsid w:val="005347BC"/>
    <w:rsid w:val="00535160"/>
    <w:rsid w:val="00546597"/>
    <w:rsid w:val="00560DB7"/>
    <w:rsid w:val="00561C46"/>
    <w:rsid w:val="00562758"/>
    <w:rsid w:val="0056351A"/>
    <w:rsid w:val="005B0A78"/>
    <w:rsid w:val="005C02B2"/>
    <w:rsid w:val="005D25AC"/>
    <w:rsid w:val="005E1097"/>
    <w:rsid w:val="005F7760"/>
    <w:rsid w:val="00600252"/>
    <w:rsid w:val="0061112E"/>
    <w:rsid w:val="0061546F"/>
    <w:rsid w:val="006200DD"/>
    <w:rsid w:val="0062076F"/>
    <w:rsid w:val="00640E98"/>
    <w:rsid w:val="0064707A"/>
    <w:rsid w:val="006604FF"/>
    <w:rsid w:val="0068484F"/>
    <w:rsid w:val="006A7BF5"/>
    <w:rsid w:val="006E272D"/>
    <w:rsid w:val="0072004D"/>
    <w:rsid w:val="007267C4"/>
    <w:rsid w:val="00737F4C"/>
    <w:rsid w:val="0076603D"/>
    <w:rsid w:val="00772CAD"/>
    <w:rsid w:val="007B1BB7"/>
    <w:rsid w:val="007C0548"/>
    <w:rsid w:val="007F5FEC"/>
    <w:rsid w:val="00861723"/>
    <w:rsid w:val="00896B01"/>
    <w:rsid w:val="008A0EE7"/>
    <w:rsid w:val="008A5E8D"/>
    <w:rsid w:val="008C2E7F"/>
    <w:rsid w:val="008E400E"/>
    <w:rsid w:val="008F1EEC"/>
    <w:rsid w:val="0095151F"/>
    <w:rsid w:val="009545C9"/>
    <w:rsid w:val="009650AC"/>
    <w:rsid w:val="00982334"/>
    <w:rsid w:val="00983865"/>
    <w:rsid w:val="00987CB7"/>
    <w:rsid w:val="00994139"/>
    <w:rsid w:val="009A7C9F"/>
    <w:rsid w:val="009D2D57"/>
    <w:rsid w:val="009D3C4C"/>
    <w:rsid w:val="009D4671"/>
    <w:rsid w:val="009E36DE"/>
    <w:rsid w:val="009F5960"/>
    <w:rsid w:val="009F68C8"/>
    <w:rsid w:val="00A35AE8"/>
    <w:rsid w:val="00A61C3B"/>
    <w:rsid w:val="00A67A4E"/>
    <w:rsid w:val="00A73D7C"/>
    <w:rsid w:val="00A91938"/>
    <w:rsid w:val="00AA6561"/>
    <w:rsid w:val="00AB5E2E"/>
    <w:rsid w:val="00AD6B55"/>
    <w:rsid w:val="00B13204"/>
    <w:rsid w:val="00B545E0"/>
    <w:rsid w:val="00B64025"/>
    <w:rsid w:val="00BB16E7"/>
    <w:rsid w:val="00BC0C98"/>
    <w:rsid w:val="00BC3353"/>
    <w:rsid w:val="00BE5EAD"/>
    <w:rsid w:val="00C0067E"/>
    <w:rsid w:val="00C3722D"/>
    <w:rsid w:val="00C460DD"/>
    <w:rsid w:val="00C60848"/>
    <w:rsid w:val="00C931ED"/>
    <w:rsid w:val="00CB4AAB"/>
    <w:rsid w:val="00CC671F"/>
    <w:rsid w:val="00CC7F10"/>
    <w:rsid w:val="00CD408C"/>
    <w:rsid w:val="00CE35A3"/>
    <w:rsid w:val="00CE6FFF"/>
    <w:rsid w:val="00CF4908"/>
    <w:rsid w:val="00D1767F"/>
    <w:rsid w:val="00D52E35"/>
    <w:rsid w:val="00D646EE"/>
    <w:rsid w:val="00D94A16"/>
    <w:rsid w:val="00DD17BC"/>
    <w:rsid w:val="00DD5CDC"/>
    <w:rsid w:val="00DE77F7"/>
    <w:rsid w:val="00E21E6D"/>
    <w:rsid w:val="00E62641"/>
    <w:rsid w:val="00E830E7"/>
    <w:rsid w:val="00E84666"/>
    <w:rsid w:val="00EC4EE8"/>
    <w:rsid w:val="00F021C7"/>
    <w:rsid w:val="00F13488"/>
    <w:rsid w:val="00F27ED5"/>
    <w:rsid w:val="00F42A0A"/>
    <w:rsid w:val="00F5696A"/>
    <w:rsid w:val="00F602BC"/>
    <w:rsid w:val="00F64244"/>
    <w:rsid w:val="00F744B7"/>
    <w:rsid w:val="00F82FDA"/>
    <w:rsid w:val="00F93A29"/>
    <w:rsid w:val="00F93A8D"/>
    <w:rsid w:val="00FA3717"/>
    <w:rsid w:val="00FA622F"/>
    <w:rsid w:val="00FB53D3"/>
    <w:rsid w:val="00FB5710"/>
    <w:rsid w:val="00FC2731"/>
    <w:rsid w:val="00FD55BC"/>
    <w:rsid w:val="00FE0F5D"/>
    <w:rsid w:val="00FE1644"/>
    <w:rsid w:val="0FBB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6029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2E7F"/>
  </w:style>
  <w:style w:type="paragraph" w:styleId="Heading1">
    <w:name w:val="heading 1"/>
    <w:basedOn w:val="Normal"/>
    <w:next w:val="Normal"/>
    <w:link w:val="Heading1Char"/>
    <w:qFormat/>
    <w:rsid w:val="008A5E8D"/>
    <w:pPr>
      <w:keepNext/>
      <w:jc w:val="center"/>
      <w:outlineLvl w:val="0"/>
    </w:pPr>
    <w:rPr>
      <w:bCs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7536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qFormat/>
    <w:rsid w:val="00AA656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ResBullet">
    <w:name w:val="ResBullet"/>
    <w:basedOn w:val="Normal"/>
    <w:rsid w:val="00FE1644"/>
    <w:pPr>
      <w:numPr>
        <w:numId w:val="1"/>
      </w:numPr>
    </w:pPr>
    <w:rPr>
      <w:rFonts w:ascii="Arial" w:hAnsi="Arial"/>
    </w:rPr>
  </w:style>
  <w:style w:type="paragraph" w:styleId="Header">
    <w:name w:val="header"/>
    <w:basedOn w:val="Normal"/>
    <w:rsid w:val="00A67A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7A4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67A4E"/>
  </w:style>
  <w:style w:type="character" w:styleId="Hyperlink">
    <w:name w:val="Hyperlink"/>
    <w:rsid w:val="0095151F"/>
    <w:rPr>
      <w:color w:val="0000FF"/>
      <w:u w:val="single"/>
    </w:rPr>
  </w:style>
  <w:style w:type="character" w:customStyle="1" w:styleId="Heading1Char">
    <w:name w:val="Heading 1 Char"/>
    <w:link w:val="Heading1"/>
    <w:rsid w:val="008A5E8D"/>
    <w:rPr>
      <w:bCs/>
      <w:sz w:val="24"/>
    </w:rPr>
  </w:style>
  <w:style w:type="paragraph" w:styleId="BodyText">
    <w:name w:val="Body Text"/>
    <w:basedOn w:val="Normal"/>
    <w:link w:val="BodyTextChar"/>
    <w:rsid w:val="008A5E8D"/>
    <w:rPr>
      <w:sz w:val="24"/>
    </w:rPr>
  </w:style>
  <w:style w:type="character" w:customStyle="1" w:styleId="BodyTextChar">
    <w:name w:val="Body Text Char"/>
    <w:link w:val="BodyText"/>
    <w:rsid w:val="008A5E8D"/>
    <w:rPr>
      <w:sz w:val="24"/>
    </w:rPr>
  </w:style>
  <w:style w:type="paragraph" w:styleId="BodyText2">
    <w:name w:val="Body Text 2"/>
    <w:basedOn w:val="Normal"/>
    <w:link w:val="BodyText2Char"/>
    <w:rsid w:val="008A5E8D"/>
    <w:rPr>
      <w:bCs/>
      <w:sz w:val="22"/>
    </w:rPr>
  </w:style>
  <w:style w:type="character" w:customStyle="1" w:styleId="BodyText2Char">
    <w:name w:val="Body Text 2 Char"/>
    <w:link w:val="BodyText2"/>
    <w:rsid w:val="008A5E8D"/>
    <w:rPr>
      <w:bCs/>
      <w:sz w:val="22"/>
    </w:rPr>
  </w:style>
  <w:style w:type="character" w:customStyle="1" w:styleId="mainarttitle">
    <w:name w:val="mainarttitle"/>
    <w:rsid w:val="008A5E8D"/>
  </w:style>
  <w:style w:type="paragraph" w:styleId="ListParagraph">
    <w:name w:val="List Paragraph"/>
    <w:basedOn w:val="Normal"/>
    <w:uiPriority w:val="34"/>
    <w:qFormat/>
    <w:rsid w:val="008A5E8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6470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707A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semiHidden/>
    <w:rsid w:val="0017536E"/>
    <w:rPr>
      <w:rFonts w:ascii="Calibri Light" w:eastAsia="Times New Roman" w:hAnsi="Calibri Light" w:cs="Times New Roman"/>
      <w:b/>
      <w:bCs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2E7F"/>
  </w:style>
  <w:style w:type="paragraph" w:styleId="Heading1">
    <w:name w:val="heading 1"/>
    <w:basedOn w:val="Normal"/>
    <w:next w:val="Normal"/>
    <w:link w:val="Heading1Char"/>
    <w:qFormat/>
    <w:rsid w:val="008A5E8D"/>
    <w:pPr>
      <w:keepNext/>
      <w:jc w:val="center"/>
      <w:outlineLvl w:val="0"/>
    </w:pPr>
    <w:rPr>
      <w:bCs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7536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qFormat/>
    <w:rsid w:val="00AA6561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paragraph" w:customStyle="1" w:styleId="ResBullet">
    <w:name w:val="ResBullet"/>
    <w:basedOn w:val="Normal"/>
    <w:rsid w:val="00FE1644"/>
    <w:pPr>
      <w:numPr>
        <w:numId w:val="1"/>
      </w:numPr>
    </w:pPr>
    <w:rPr>
      <w:rFonts w:ascii="Arial" w:hAnsi="Arial"/>
    </w:rPr>
  </w:style>
  <w:style w:type="paragraph" w:styleId="Header">
    <w:name w:val="header"/>
    <w:basedOn w:val="Normal"/>
    <w:rsid w:val="00A67A4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67A4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67A4E"/>
  </w:style>
  <w:style w:type="character" w:styleId="Hyperlink">
    <w:name w:val="Hyperlink"/>
    <w:rsid w:val="0095151F"/>
    <w:rPr>
      <w:color w:val="0000FF"/>
      <w:u w:val="single"/>
    </w:rPr>
  </w:style>
  <w:style w:type="character" w:customStyle="1" w:styleId="Heading1Char">
    <w:name w:val="Heading 1 Char"/>
    <w:link w:val="Heading1"/>
    <w:rsid w:val="008A5E8D"/>
    <w:rPr>
      <w:bCs/>
      <w:sz w:val="24"/>
    </w:rPr>
  </w:style>
  <w:style w:type="paragraph" w:styleId="BodyText">
    <w:name w:val="Body Text"/>
    <w:basedOn w:val="Normal"/>
    <w:link w:val="BodyTextChar"/>
    <w:rsid w:val="008A5E8D"/>
    <w:rPr>
      <w:sz w:val="24"/>
    </w:rPr>
  </w:style>
  <w:style w:type="character" w:customStyle="1" w:styleId="BodyTextChar">
    <w:name w:val="Body Text Char"/>
    <w:link w:val="BodyText"/>
    <w:rsid w:val="008A5E8D"/>
    <w:rPr>
      <w:sz w:val="24"/>
    </w:rPr>
  </w:style>
  <w:style w:type="paragraph" w:styleId="BodyText2">
    <w:name w:val="Body Text 2"/>
    <w:basedOn w:val="Normal"/>
    <w:link w:val="BodyText2Char"/>
    <w:rsid w:val="008A5E8D"/>
    <w:rPr>
      <w:bCs/>
      <w:sz w:val="22"/>
    </w:rPr>
  </w:style>
  <w:style w:type="character" w:customStyle="1" w:styleId="BodyText2Char">
    <w:name w:val="Body Text 2 Char"/>
    <w:link w:val="BodyText2"/>
    <w:rsid w:val="008A5E8D"/>
    <w:rPr>
      <w:bCs/>
      <w:sz w:val="22"/>
    </w:rPr>
  </w:style>
  <w:style w:type="character" w:customStyle="1" w:styleId="mainarttitle">
    <w:name w:val="mainarttitle"/>
    <w:rsid w:val="008A5E8D"/>
  </w:style>
  <w:style w:type="paragraph" w:styleId="ListParagraph">
    <w:name w:val="List Paragraph"/>
    <w:basedOn w:val="Normal"/>
    <w:uiPriority w:val="34"/>
    <w:qFormat/>
    <w:rsid w:val="008A5E8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6470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4707A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semiHidden/>
    <w:rsid w:val="0017536E"/>
    <w:rPr>
      <w:rFonts w:ascii="Calibri Light" w:eastAsia="Times New Roman" w:hAnsi="Calibri Light" w:cs="Times New Roman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A3B47AD617C4B8C04E0CD27DB3B0E" ma:contentTypeVersion="10" ma:contentTypeDescription="Create a new document." ma:contentTypeScope="" ma:versionID="81db78e0f19fe8b1cb1825f16ffd6bf8">
  <xsd:schema xmlns:xsd="http://www.w3.org/2001/XMLSchema" xmlns:xs="http://www.w3.org/2001/XMLSchema" xmlns:p="http://schemas.microsoft.com/office/2006/metadata/properties" xmlns:ns3="421ccf8b-331e-4ef6-86b7-710b296a8673" targetNamespace="http://schemas.microsoft.com/office/2006/metadata/properties" ma:root="true" ma:fieldsID="46faf1f41a3272b8ff78d8ea2a10c4e1" ns3:_="">
    <xsd:import namespace="421ccf8b-331e-4ef6-86b7-710b296a867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1ccf8b-331e-4ef6-86b7-710b296a86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FA90CF-7A50-476A-89EC-33165B2E7B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1ccf8b-331e-4ef6-86b7-710b296a86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612789-C9F8-4E4B-AF44-D87A86470E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762F23-F18B-402C-98AB-0CBCF8E337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en Joseph</dc:creator>
  <cp:lastModifiedBy>Carthell McCoo</cp:lastModifiedBy>
  <cp:revision>12</cp:revision>
  <cp:lastPrinted>2011-09-08T18:00:00Z</cp:lastPrinted>
  <dcterms:created xsi:type="dcterms:W3CDTF">2020-05-19T00:59:00Z</dcterms:created>
  <dcterms:modified xsi:type="dcterms:W3CDTF">2020-05-2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6A3B47AD617C4B8C04E0CD27DB3B0E</vt:lpwstr>
  </property>
</Properties>
</file>